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95BA48" w14:textId="77777777" w:rsidR="00440D22" w:rsidRDefault="00CA5C28">
      <w:pPr>
        <w:pStyle w:val="a4"/>
      </w:pPr>
      <w:r>
        <w:t>Лабораторная работа №3</w:t>
      </w:r>
    </w:p>
    <w:p w14:paraId="1695BA49" w14:textId="77777777" w:rsidR="00440D22" w:rsidRDefault="00CA5C28">
      <w:pPr>
        <w:pStyle w:val="a5"/>
      </w:pPr>
      <w:r>
        <w:t>Модель боевых действий</w:t>
      </w:r>
    </w:p>
    <w:p w14:paraId="1695BA4A" w14:textId="77777777" w:rsidR="00440D22" w:rsidRDefault="00CA5C28">
      <w:pPr>
        <w:pStyle w:val="Author"/>
      </w:pPr>
      <w:r>
        <w:t>Ли Тимофей Александрович,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49883616"/>
        <w:docPartObj>
          <w:docPartGallery w:val="Table of Contents"/>
          <w:docPartUnique/>
        </w:docPartObj>
      </w:sdtPr>
      <w:sdtEndPr/>
      <w:sdtContent>
        <w:p w14:paraId="1695BA4B" w14:textId="77777777" w:rsidR="00440D22" w:rsidRDefault="00CA5C28">
          <w:pPr>
            <w:pStyle w:val="ae"/>
          </w:pPr>
          <w:r>
            <w:t>Содержание</w:t>
          </w:r>
        </w:p>
        <w:p w14:paraId="7FF5C592" w14:textId="51230BFA" w:rsidR="009A71C2" w:rsidRDefault="00CA5C2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A71C2">
            <w:fldChar w:fldCharType="separate"/>
          </w:r>
          <w:hyperlink w:anchor="_Toc65948445" w:history="1">
            <w:r w:rsidR="009A71C2" w:rsidRPr="00980032">
              <w:rPr>
                <w:rStyle w:val="ad"/>
                <w:noProof/>
              </w:rPr>
              <w:t>Цель работы</w:t>
            </w:r>
            <w:r w:rsidR="009A71C2">
              <w:rPr>
                <w:noProof/>
                <w:webHidden/>
              </w:rPr>
              <w:tab/>
            </w:r>
            <w:r w:rsidR="009A71C2">
              <w:rPr>
                <w:noProof/>
                <w:webHidden/>
              </w:rPr>
              <w:fldChar w:fldCharType="begin"/>
            </w:r>
            <w:r w:rsidR="009A71C2">
              <w:rPr>
                <w:noProof/>
                <w:webHidden/>
              </w:rPr>
              <w:instrText xml:space="preserve"> PAGEREF _Toc65948445 \h </w:instrText>
            </w:r>
            <w:r w:rsidR="009A71C2">
              <w:rPr>
                <w:noProof/>
                <w:webHidden/>
              </w:rPr>
            </w:r>
            <w:r w:rsidR="009A71C2">
              <w:rPr>
                <w:noProof/>
                <w:webHidden/>
              </w:rPr>
              <w:fldChar w:fldCharType="separate"/>
            </w:r>
            <w:r w:rsidR="009A71C2">
              <w:rPr>
                <w:noProof/>
                <w:webHidden/>
              </w:rPr>
              <w:t>1</w:t>
            </w:r>
            <w:r w:rsidR="009A71C2">
              <w:rPr>
                <w:noProof/>
                <w:webHidden/>
              </w:rPr>
              <w:fldChar w:fldCharType="end"/>
            </w:r>
          </w:hyperlink>
        </w:p>
        <w:p w14:paraId="12A97C96" w14:textId="794E9CB4" w:rsidR="009A71C2" w:rsidRDefault="009A71C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8446" w:history="1">
            <w:r w:rsidRPr="0098003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8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D346D" w14:textId="36D39DC5" w:rsidR="009A71C2" w:rsidRDefault="009A71C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8447" w:history="1">
            <w:r w:rsidRPr="00980032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8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0FA55" w14:textId="3293D4B0" w:rsidR="009A71C2" w:rsidRDefault="009A71C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48448" w:history="1">
            <w:r w:rsidRPr="00980032">
              <w:rPr>
                <w:rStyle w:val="ad"/>
                <w:noProof/>
              </w:rPr>
              <w:t>Перв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8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08CAF" w14:textId="7B913491" w:rsidR="009A71C2" w:rsidRDefault="009A71C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48449" w:history="1">
            <w:r w:rsidRPr="00980032">
              <w:rPr>
                <w:rStyle w:val="ad"/>
                <w:noProof/>
              </w:rPr>
              <w:t>Втор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8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1EE83" w14:textId="196FDCE7" w:rsidR="009A71C2" w:rsidRDefault="009A71C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48450" w:history="1">
            <w:r w:rsidRPr="00980032">
              <w:rPr>
                <w:rStyle w:val="ad"/>
                <w:noProof/>
              </w:rPr>
              <w:t>Треть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8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808BC" w14:textId="214B0D79" w:rsidR="009A71C2" w:rsidRDefault="009A71C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8451" w:history="1">
            <w:r w:rsidRPr="0098003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8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3D269" w14:textId="0152083B" w:rsidR="009A71C2" w:rsidRDefault="009A71C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8452" w:history="1">
            <w:r w:rsidRPr="0098003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8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5BA4C" w14:textId="2DEBF63D" w:rsidR="00440D22" w:rsidRDefault="00CA5C28">
          <w:r>
            <w:fldChar w:fldCharType="end"/>
          </w:r>
        </w:p>
      </w:sdtContent>
    </w:sdt>
    <w:p w14:paraId="1695BA4D" w14:textId="77777777" w:rsidR="00440D22" w:rsidRDefault="00CA5C28">
      <w:pPr>
        <w:pStyle w:val="1"/>
      </w:pPr>
      <w:bookmarkStart w:id="0" w:name="цель-работы"/>
      <w:bookmarkStart w:id="1" w:name="_Toc65948445"/>
      <w:r>
        <w:t>Цель работы</w:t>
      </w:r>
      <w:bookmarkEnd w:id="1"/>
    </w:p>
    <w:p w14:paraId="1695BA4E" w14:textId="77777777" w:rsidR="00440D22" w:rsidRDefault="00CA5C28">
      <w:pPr>
        <w:pStyle w:val="FirstParagraph"/>
      </w:pPr>
      <w:r>
        <w:t>Изучить виды моделей боевых действий и написать код, моделирующий данную задачу.</w:t>
      </w:r>
    </w:p>
    <w:p w14:paraId="1695BA4F" w14:textId="77777777" w:rsidR="00440D22" w:rsidRDefault="00CA5C28">
      <w:pPr>
        <w:pStyle w:val="1"/>
      </w:pPr>
      <w:bookmarkStart w:id="2" w:name="задание"/>
      <w:bookmarkStart w:id="3" w:name="_Toc65948446"/>
      <w:bookmarkEnd w:id="0"/>
      <w:r>
        <w:t>Задание</w:t>
      </w:r>
      <w:bookmarkEnd w:id="3"/>
    </w:p>
    <w:p w14:paraId="1695BA50" w14:textId="77777777" w:rsidR="00440D22" w:rsidRDefault="00CA5C28">
      <w:pPr>
        <w:pStyle w:val="Compact"/>
        <w:numPr>
          <w:ilvl w:val="0"/>
          <w:numId w:val="2"/>
        </w:numPr>
      </w:pPr>
      <w:r>
        <w:t>изучить теорию о модели боевых действий</w:t>
      </w:r>
    </w:p>
    <w:p w14:paraId="1695BA51" w14:textId="77777777" w:rsidR="00440D22" w:rsidRDefault="00CA5C28">
      <w:pPr>
        <w:pStyle w:val="Compact"/>
        <w:numPr>
          <w:ilvl w:val="0"/>
          <w:numId w:val="2"/>
        </w:numPr>
      </w:pPr>
      <w:r>
        <w:t>реализовать программный код для 32 варианта</w:t>
      </w:r>
    </w:p>
    <w:p w14:paraId="1695BA52" w14:textId="77777777" w:rsidR="00440D22" w:rsidRDefault="00CA5C28">
      <w:pPr>
        <w:pStyle w:val="1"/>
      </w:pPr>
      <w:bookmarkStart w:id="4" w:name="теоретическая-справка"/>
      <w:bookmarkStart w:id="5" w:name="_Toc65948447"/>
      <w:bookmarkEnd w:id="2"/>
      <w:r>
        <w:t>Теоретическая справка</w:t>
      </w:r>
      <w:bookmarkEnd w:id="5"/>
    </w:p>
    <w:p w14:paraId="1695BA53" w14:textId="77777777" w:rsidR="00440D22" w:rsidRDefault="00CA5C28">
      <w:pPr>
        <w:pStyle w:val="FirstParagraph"/>
      </w:pPr>
      <w:r>
        <w:t>В теоретической части лабораторной работы рассмотрим все инте</w:t>
      </w:r>
      <w:r>
        <w:t>рпретации модели боевых действий.</w:t>
      </w:r>
    </w:p>
    <w:p w14:paraId="1695BA54" w14:textId="77777777" w:rsidR="00440D22" w:rsidRDefault="00CA5C28">
      <w:pPr>
        <w:pStyle w:val="2"/>
      </w:pPr>
      <w:bookmarkStart w:id="6" w:name="первая-модель"/>
      <w:bookmarkStart w:id="7" w:name="_Toc65948448"/>
      <w:r>
        <w:t>Первая модель</w:t>
      </w:r>
      <w:bookmarkEnd w:id="7"/>
    </w:p>
    <w:p w14:paraId="1695BA55" w14:textId="77777777" w:rsidR="00440D22" w:rsidRDefault="00CA5C28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695BA56" w14:textId="77777777" w:rsidR="00440D22" w:rsidRDefault="00CA5C28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 xml:space="preserve">- параметры, описывающие влияние побочных факторов на потери во время боевых действий, а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параметры эффективности боевых действий со стороны армий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695BA57" w14:textId="77777777" w:rsidR="00440D22" w:rsidRDefault="00CA5C28">
      <w:pPr>
        <w:pStyle w:val="2"/>
      </w:pPr>
      <w:bookmarkStart w:id="8" w:name="вторая-модель"/>
      <w:bookmarkStart w:id="9" w:name="_Toc65948449"/>
      <w:bookmarkEnd w:id="6"/>
      <w:r>
        <w:t>Вторая модель</w:t>
      </w:r>
      <w:bookmarkEnd w:id="9"/>
    </w:p>
    <w:p w14:paraId="1695BA58" w14:textId="77777777" w:rsidR="00440D22" w:rsidRDefault="00CA5C28">
      <w:pPr>
        <w:pStyle w:val="FirstParagraph"/>
      </w:pPr>
      <w:r>
        <w:t>Во втором случае в борьбу добавляются партизанские отряды. Нерегулярн</w:t>
      </w:r>
      <w:r>
        <w:t>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</w:t>
      </w:r>
      <w:r>
        <w:t>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 w14:paraId="1695BA59" w14:textId="77777777" w:rsidR="00440D22" w:rsidRDefault="00CA5C2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695BA5A" w14:textId="77777777" w:rsidR="00440D22" w:rsidRDefault="00CA5C28">
      <w:pPr>
        <w:pStyle w:val="2"/>
      </w:pPr>
      <w:bookmarkStart w:id="10" w:name="третья-модель"/>
      <w:bookmarkStart w:id="11" w:name="_Toc65948450"/>
      <w:bookmarkEnd w:id="8"/>
      <w:r>
        <w:t>Третья модель</w:t>
      </w:r>
      <w:bookmarkEnd w:id="11"/>
    </w:p>
    <w:p w14:paraId="1695BA5B" w14:textId="77777777" w:rsidR="00440D22" w:rsidRDefault="00CA5C28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695BA5C" w14:textId="77777777" w:rsidR="00440D22" w:rsidRDefault="00CA5C28">
      <w:pPr>
        <w:pStyle w:val="1"/>
      </w:pPr>
      <w:bookmarkStart w:id="12" w:name="выполнение-лабораторной-работы"/>
      <w:bookmarkStart w:id="13" w:name="_Toc65948451"/>
      <w:bookmarkEnd w:id="4"/>
      <w:bookmarkEnd w:id="10"/>
      <w:r>
        <w:t>Выполнение лабораторной работы</w:t>
      </w:r>
      <w:bookmarkEnd w:id="13"/>
    </w:p>
    <w:p w14:paraId="1695BA5D" w14:textId="77777777" w:rsidR="00440D22" w:rsidRDefault="00CA5C28">
      <w:pPr>
        <w:pStyle w:val="FirstParagraph"/>
      </w:pPr>
      <w:r>
        <w:t>Сначала ввели начальные данные (рис. 1)</w:t>
      </w:r>
    </w:p>
    <w:p w14:paraId="1695BA5E" w14:textId="77777777" w:rsidR="00440D22" w:rsidRDefault="00CA5C28">
      <w:pPr>
        <w:pStyle w:val="a0"/>
      </w:pPr>
      <w:r>
        <w:rPr>
          <w:noProof/>
        </w:rPr>
        <w:drawing>
          <wp:inline distT="0" distB="0" distL="0" distR="0" wp14:anchorId="1695BA69" wp14:editId="1695BA6A">
            <wp:extent cx="3977320" cy="2135731"/>
            <wp:effectExtent l="0" t="0" r="0" b="0"/>
            <wp:docPr id="1" name="Picture" descr="Начальные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d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1}</w:t>
      </w:r>
    </w:p>
    <w:p w14:paraId="1695BA5F" w14:textId="77777777" w:rsidR="00440D22" w:rsidRDefault="00CA5C28">
      <w:pPr>
        <w:pStyle w:val="a0"/>
      </w:pPr>
      <w:r>
        <w:t>Затем ввели значения a,b,c,h, функции P(t) и Q(t), решили систему ДУ с помощью odeint, вывели результаты в виде графика. (рис. 2,3)</w:t>
      </w:r>
    </w:p>
    <w:p w14:paraId="1695BA60" w14:textId="77777777" w:rsidR="00440D22" w:rsidRDefault="00CA5C28">
      <w:pPr>
        <w:pStyle w:val="a0"/>
      </w:pPr>
      <w:r>
        <w:rPr>
          <w:noProof/>
        </w:rPr>
        <w:drawing>
          <wp:inline distT="0" distB="0" distL="0" distR="0" wp14:anchorId="1695BA6B" wp14:editId="1695BA6C">
            <wp:extent cx="5334000" cy="2972981"/>
            <wp:effectExtent l="0" t="0" r="0" b="0"/>
            <wp:docPr id="2" name="Picture" descr="Код первой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d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2}</w:t>
      </w:r>
    </w:p>
    <w:p w14:paraId="1695BA61" w14:textId="77777777" w:rsidR="00440D22" w:rsidRDefault="00CA5C28">
      <w:pPr>
        <w:pStyle w:val="a0"/>
      </w:pPr>
      <w:r>
        <w:rPr>
          <w:noProof/>
        </w:rPr>
        <w:drawing>
          <wp:inline distT="0" distB="0" distL="0" distR="0" wp14:anchorId="1695BA6D" wp14:editId="1695BA6E">
            <wp:extent cx="5334000" cy="4591010"/>
            <wp:effectExtent l="0" t="0" r="0" b="0"/>
            <wp:docPr id="3" name="Picture" descr="График первой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s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3}</w:t>
      </w:r>
    </w:p>
    <w:p w14:paraId="1695BA62" w14:textId="77777777" w:rsidR="00440D22" w:rsidRDefault="00CA5C28">
      <w:pPr>
        <w:pStyle w:val="a0"/>
      </w:pPr>
      <w:r>
        <w:t>После, сделали то же самое для второй модели (регулярные войска и партизанские отряды). (рис. 4,5)</w:t>
      </w:r>
    </w:p>
    <w:p w14:paraId="1695BA63" w14:textId="77777777" w:rsidR="00440D22" w:rsidRDefault="00CA5C28">
      <w:pPr>
        <w:pStyle w:val="a0"/>
      </w:pPr>
      <w:r>
        <w:rPr>
          <w:noProof/>
        </w:rPr>
        <w:drawing>
          <wp:inline distT="0" distB="0" distL="0" distR="0" wp14:anchorId="1695BA6F" wp14:editId="1695BA70">
            <wp:extent cx="5334000" cy="2932260"/>
            <wp:effectExtent l="0" t="0" r="0" b="0"/>
            <wp:docPr id="4" name="Picture" descr="Код второй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de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4} </w:t>
      </w:r>
      <w:r>
        <w:rPr>
          <w:noProof/>
        </w:rPr>
        <w:drawing>
          <wp:inline distT="0" distB="0" distL="0" distR="0" wp14:anchorId="1695BA71" wp14:editId="1695BA72">
            <wp:extent cx="5334000" cy="4581485"/>
            <wp:effectExtent l="0" t="0" r="0" b="0"/>
            <wp:docPr id="5" name="Picture" descr="График второй мод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s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5}</w:t>
      </w:r>
    </w:p>
    <w:p w14:paraId="1695BA64" w14:textId="77777777" w:rsidR="00440D22" w:rsidRDefault="00CA5C28">
      <w:pPr>
        <w:pStyle w:val="1"/>
      </w:pPr>
      <w:bookmarkStart w:id="14" w:name="выводы"/>
      <w:bookmarkStart w:id="15" w:name="_Toc65948452"/>
      <w:bookmarkEnd w:id="12"/>
      <w:r>
        <w:t>Выводы</w:t>
      </w:r>
      <w:bookmarkEnd w:id="15"/>
    </w:p>
    <w:p w14:paraId="1695BA65" w14:textId="77777777" w:rsidR="00440D22" w:rsidRDefault="00CA5C28">
      <w:pPr>
        <w:pStyle w:val="Compact"/>
        <w:numPr>
          <w:ilvl w:val="0"/>
          <w:numId w:val="3"/>
        </w:numPr>
      </w:pPr>
      <w:r>
        <w:t>Изучил различные модели боевых действий</w:t>
      </w:r>
    </w:p>
    <w:p w14:paraId="1695BA66" w14:textId="77777777" w:rsidR="00440D22" w:rsidRDefault="00CA5C28">
      <w:pPr>
        <w:pStyle w:val="Compact"/>
        <w:numPr>
          <w:ilvl w:val="0"/>
          <w:numId w:val="3"/>
        </w:numPr>
      </w:pPr>
      <w:r>
        <w:t>Реализовал программный код для поставленной задачи</w:t>
      </w:r>
    </w:p>
    <w:p w14:paraId="1695BA67" w14:textId="77777777" w:rsidR="00440D22" w:rsidRDefault="00CA5C28">
      <w:pPr>
        <w:pStyle w:val="Compact"/>
        <w:numPr>
          <w:ilvl w:val="0"/>
          <w:numId w:val="3"/>
        </w:numPr>
      </w:pPr>
      <w:r>
        <w:t>По построенным графикам (рис. 6) можно понять, что модель с партизанскими отрядами совсем не выгодна для армии Y, поскольку она очень быстр</w:t>
      </w:r>
      <w:r>
        <w:t>о проиграет, потеряв всех бойцов.</w:t>
      </w:r>
    </w:p>
    <w:p w14:paraId="1695BA68" w14:textId="77777777" w:rsidR="00440D22" w:rsidRDefault="00CA5C28">
      <w:pPr>
        <w:pStyle w:val="FirstParagraph"/>
      </w:pPr>
      <w:r>
        <w:rPr>
          <w:noProof/>
        </w:rPr>
        <w:drawing>
          <wp:inline distT="0" distB="0" distL="0" distR="0" wp14:anchorId="1695BA73" wp14:editId="1695BA74">
            <wp:extent cx="5334000" cy="2290742"/>
            <wp:effectExtent l="0" t="0" r="0" b="0"/>
            <wp:docPr id="6" name="Picture" descr="Полученные 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6}</w:t>
      </w:r>
      <w:bookmarkEnd w:id="14"/>
    </w:p>
    <w:sectPr w:rsidR="00440D2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ABE48D" w14:textId="77777777" w:rsidR="00CA5C28" w:rsidRDefault="00CA5C28">
      <w:pPr>
        <w:spacing w:after="0"/>
      </w:pPr>
      <w:r>
        <w:separator/>
      </w:r>
    </w:p>
  </w:endnote>
  <w:endnote w:type="continuationSeparator" w:id="0">
    <w:p w14:paraId="2C138B98" w14:textId="77777777" w:rsidR="00CA5C28" w:rsidRDefault="00CA5C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B42582" w14:textId="77777777" w:rsidR="00CA5C28" w:rsidRDefault="00CA5C28">
      <w:r>
        <w:separator/>
      </w:r>
    </w:p>
  </w:footnote>
  <w:footnote w:type="continuationSeparator" w:id="0">
    <w:p w14:paraId="3AE71D1F" w14:textId="77777777" w:rsidR="00CA5C28" w:rsidRDefault="00CA5C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0645C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230FC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0D22"/>
    <w:rsid w:val="004E29B3"/>
    <w:rsid w:val="00590D07"/>
    <w:rsid w:val="00784D58"/>
    <w:rsid w:val="008D6863"/>
    <w:rsid w:val="009A71C2"/>
    <w:rsid w:val="00B86B75"/>
    <w:rsid w:val="00BC48D5"/>
    <w:rsid w:val="00C36279"/>
    <w:rsid w:val="00CA5C2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95BA48"/>
  <w15:docId w15:val="{0FEB1270-F72A-48D0-8EBA-F4E0C36AD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A71C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A71C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1</Words>
  <Characters>2291</Characters>
  <Application>Microsoft Office Word</Application>
  <DocSecurity>0</DocSecurity>
  <Lines>19</Lines>
  <Paragraphs>5</Paragraphs>
  <ScaleCrop>false</ScaleCrop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и Тимофей Александрович, НФИбд-01-18</dc:creator>
  <cp:keywords/>
  <cp:lastModifiedBy>Тимофей Ли</cp:lastModifiedBy>
  <cp:revision>2</cp:revision>
  <dcterms:created xsi:type="dcterms:W3CDTF">2021-02-27T16:28:00Z</dcterms:created>
  <dcterms:modified xsi:type="dcterms:W3CDTF">2021-03-06T15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